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LERU"</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LERU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LERU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LERU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LERU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LERU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LERU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LERU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25.0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LERU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2.1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LERU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LERU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LERU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LERU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LERU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8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1</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2 (0.549 - 0.641)</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 (0.008 - 0.033)</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 (0.014 - 0.051)</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2.35 - 3.44)</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 (8.18 - 11.82)</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 (3.14 - 3.71)</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2.28 - 2.48)</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 (0.23 - 0.73)</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 (0.46 - 0.46)</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 (0.97 - 0.97)</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Summary table of key model output for all sensitivity model ru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s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ase ca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eep.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c. D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ist. ca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ernate L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 hermap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w:t>
            </w:r>
          </w:p>
        </w:tc>
      </w:tr>
    </w:tbl>
    <w:p>
      <w:pPr>
        <w:pStyle w:val="BodyText"/>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LERU/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LERU/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w:pPr>
        <w:pStyle w:val="SourceCode"/>
      </w:pPr>
      <w:r>
        <w:rPr>
          <w:rStyle w:val="VerbatimChar"/>
        </w:rPr>
        <w:t xml:space="preserve">Error in add_header_row(proj.table.ft, values = c("", "Fixed catch (mt) from 2024 to:"), : sum of colwidths elements must be equal to the number of col_keys: 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tblGrid>
      <w:tr>
        <w:trPr>
          <w:trHeight w:val="31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5</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3</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1</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9</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4</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2</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8</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2-28T01:57:37Z</dcterms:created>
  <dcterms:modified xsi:type="dcterms:W3CDTF">2023-02-28T01: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